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D1230" w14:textId="77777777" w:rsidR="00EB4F7F" w:rsidRPr="00EB4F7F" w:rsidRDefault="00EB4F7F" w:rsidP="00FD7218">
      <w:pPr>
        <w:shd w:val="clear" w:color="auto" w:fill="E5DFEC"/>
        <w:ind w:left="-630"/>
        <w:jc w:val="center"/>
        <w:rPr>
          <w:rFonts w:ascii="Verdana" w:hAnsi="Verdana"/>
          <w:b/>
          <w:bCs/>
          <w:sz w:val="28"/>
          <w:szCs w:val="28"/>
        </w:rPr>
      </w:pPr>
      <w:bookmarkStart w:id="0" w:name="_Hlk147408051"/>
      <w:bookmarkStart w:id="1" w:name="_Hlk147409855"/>
      <w:r w:rsidRPr="00EB4F7F">
        <w:rPr>
          <w:rFonts w:ascii="Verdana" w:hAnsi="Verdana"/>
          <w:b/>
          <w:bCs/>
          <w:sz w:val="28"/>
          <w:szCs w:val="28"/>
        </w:rPr>
        <w:t xml:space="preserve">External Reviewer Nomination Template </w:t>
      </w:r>
    </w:p>
    <w:p w14:paraId="1B5F8CAA" w14:textId="77777777" w:rsidR="00F47A7E" w:rsidRDefault="00EB4F7F" w:rsidP="00557C08">
      <w:pPr>
        <w:ind w:left="-630"/>
        <w:jc w:val="both"/>
        <w:rPr>
          <w:rFonts w:ascii="Verdana" w:hAnsi="Verdana"/>
          <w:sz w:val="18"/>
          <w:szCs w:val="18"/>
        </w:rPr>
      </w:pPr>
      <w:bookmarkStart w:id="2" w:name="_Hlk147409804"/>
      <w:r w:rsidRPr="001C5F58">
        <w:rPr>
          <w:rFonts w:ascii="Verdana" w:hAnsi="Verdana"/>
          <w:sz w:val="18"/>
          <w:szCs w:val="18"/>
        </w:rPr>
        <w:t>This template is designed to nominate external reviewers</w:t>
      </w:r>
      <w:r w:rsidR="001C5F58" w:rsidRPr="001C5F58">
        <w:rPr>
          <w:rFonts w:ascii="Verdana" w:hAnsi="Verdana"/>
          <w:sz w:val="18"/>
          <w:szCs w:val="18"/>
        </w:rPr>
        <w:t xml:space="preserve"> </w:t>
      </w:r>
      <w:r w:rsidR="00FD7218">
        <w:rPr>
          <w:rFonts w:ascii="Verdana" w:hAnsi="Verdana"/>
          <w:sz w:val="18"/>
          <w:szCs w:val="18"/>
        </w:rPr>
        <w:t xml:space="preserve">during </w:t>
      </w:r>
      <w:r w:rsidR="001C5F58" w:rsidRPr="001C5F58">
        <w:rPr>
          <w:rFonts w:ascii="Verdana" w:hAnsi="Verdana"/>
          <w:sz w:val="18"/>
          <w:szCs w:val="18"/>
        </w:rPr>
        <w:t>the Academic Program Review Process</w:t>
      </w:r>
      <w:r w:rsidRPr="001C5F58">
        <w:rPr>
          <w:rFonts w:ascii="Verdana" w:hAnsi="Verdana"/>
          <w:sz w:val="18"/>
          <w:szCs w:val="18"/>
        </w:rPr>
        <w:t xml:space="preserve">. </w:t>
      </w:r>
      <w:r w:rsidR="00FD7218">
        <w:rPr>
          <w:rFonts w:ascii="Verdana" w:hAnsi="Verdana"/>
          <w:sz w:val="18"/>
          <w:szCs w:val="18"/>
        </w:rPr>
        <w:t xml:space="preserve">It must </w:t>
      </w:r>
      <w:r w:rsidR="00F47A7E">
        <w:rPr>
          <w:rFonts w:ascii="Verdana" w:hAnsi="Verdana"/>
          <w:sz w:val="18"/>
          <w:szCs w:val="18"/>
        </w:rPr>
        <w:t xml:space="preserve">be </w:t>
      </w:r>
      <w:r w:rsidRPr="001C5F58">
        <w:rPr>
          <w:rFonts w:ascii="Verdana" w:hAnsi="Verdana"/>
          <w:sz w:val="18"/>
          <w:szCs w:val="18"/>
        </w:rPr>
        <w:t xml:space="preserve">completed </w:t>
      </w:r>
      <w:r w:rsidRPr="001C5F58">
        <w:rPr>
          <w:rFonts w:ascii="Verdana" w:hAnsi="Verdana"/>
          <w:b/>
          <w:bCs/>
          <w:sz w:val="18"/>
          <w:szCs w:val="18"/>
        </w:rPr>
        <w:t>one semester</w:t>
      </w:r>
      <w:r w:rsidRPr="001C5F58">
        <w:rPr>
          <w:rFonts w:ascii="Verdana" w:hAnsi="Verdana"/>
          <w:sz w:val="18"/>
          <w:szCs w:val="18"/>
        </w:rPr>
        <w:t xml:space="preserve"> before the submission of the self-study report. </w:t>
      </w:r>
      <w:bookmarkStart w:id="3" w:name="_Hlk147408457"/>
      <w:r w:rsidR="00FD7218">
        <w:rPr>
          <w:rFonts w:ascii="Verdana" w:hAnsi="Verdana"/>
          <w:sz w:val="18"/>
          <w:szCs w:val="18"/>
        </w:rPr>
        <w:t>The academic quality Department will then evaluate the shortlisted candidates</w:t>
      </w:r>
      <w:r w:rsidR="00557C08">
        <w:rPr>
          <w:rFonts w:ascii="Verdana" w:hAnsi="Verdana"/>
          <w:sz w:val="18"/>
          <w:szCs w:val="18"/>
        </w:rPr>
        <w:t>,</w:t>
      </w:r>
      <w:r w:rsidR="00FD7218">
        <w:rPr>
          <w:rFonts w:ascii="Verdana" w:hAnsi="Verdana"/>
          <w:sz w:val="18"/>
          <w:szCs w:val="18"/>
        </w:rPr>
        <w:t xml:space="preserve"> finalize the</w:t>
      </w:r>
      <w:r w:rsidRPr="001C5F58">
        <w:rPr>
          <w:rFonts w:ascii="Verdana" w:hAnsi="Verdana"/>
          <w:sz w:val="18"/>
          <w:szCs w:val="18"/>
        </w:rPr>
        <w:t xml:space="preserve"> selection of nominees</w:t>
      </w:r>
      <w:bookmarkEnd w:id="3"/>
      <w:r w:rsidR="00557C08">
        <w:rPr>
          <w:rFonts w:ascii="Verdana" w:hAnsi="Verdana"/>
          <w:sz w:val="18"/>
          <w:szCs w:val="18"/>
        </w:rPr>
        <w:t>, and notify you of the decision</w:t>
      </w:r>
      <w:r w:rsidRPr="001C5F58">
        <w:rPr>
          <w:rFonts w:ascii="Verdana" w:hAnsi="Verdana"/>
          <w:sz w:val="18"/>
          <w:szCs w:val="18"/>
        </w:rPr>
        <w:t xml:space="preserve">. </w:t>
      </w:r>
      <w:bookmarkEnd w:id="2"/>
    </w:p>
    <w:tbl>
      <w:tblPr>
        <w:tblStyle w:val="TableGridLight"/>
        <w:tblW w:w="7470" w:type="dxa"/>
        <w:tblInd w:w="-725" w:type="dxa"/>
        <w:tblBorders>
          <w:top w:val="single" w:sz="4" w:space="0" w:color="E5DFEC"/>
          <w:left w:val="single" w:sz="4" w:space="0" w:color="E5DFEC"/>
          <w:bottom w:val="single" w:sz="4" w:space="0" w:color="E5DFEC"/>
          <w:right w:val="single" w:sz="4" w:space="0" w:color="E5DFEC"/>
          <w:insideH w:val="single" w:sz="4" w:space="0" w:color="E5DFEC"/>
          <w:insideV w:val="single" w:sz="4" w:space="0" w:color="E5DFEC"/>
        </w:tblBorders>
        <w:tblLayout w:type="fixed"/>
        <w:tblLook w:val="04A0" w:firstRow="1" w:lastRow="0" w:firstColumn="1" w:lastColumn="0" w:noHBand="0" w:noVBand="1"/>
      </w:tblPr>
      <w:tblGrid>
        <w:gridCol w:w="3420"/>
        <w:gridCol w:w="4050"/>
      </w:tblGrid>
      <w:tr w:rsidR="00557C08" w:rsidRPr="00EB4F7F" w14:paraId="6DE796AB" w14:textId="77777777" w:rsidTr="00557C08">
        <w:trPr>
          <w:trHeight w:val="432"/>
        </w:trPr>
        <w:tc>
          <w:tcPr>
            <w:tcW w:w="3420" w:type="dxa"/>
            <w:shd w:val="clear" w:color="auto" w:fill="E5DFEC"/>
          </w:tcPr>
          <w:p w14:paraId="3BA40556" w14:textId="77777777" w:rsidR="00557C08" w:rsidRPr="00557C08" w:rsidRDefault="00557C08" w:rsidP="00557C08">
            <w:pPr>
              <w:jc w:val="right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557C08">
              <w:rPr>
                <w:rFonts w:ascii="Verdana" w:hAnsi="Verdana"/>
                <w:b/>
                <w:bCs/>
                <w:sz w:val="18"/>
                <w:szCs w:val="18"/>
              </w:rPr>
              <w:t>College</w:t>
            </w:r>
          </w:p>
        </w:tc>
        <w:sdt>
          <w:sdtPr>
            <w:rPr>
              <w:rFonts w:ascii="Verdana" w:hAnsi="Verdana"/>
            </w:rPr>
            <w:alias w:val="Choose a college"/>
            <w:tag w:val="Choose a college"/>
            <w:id w:val="-1114674411"/>
            <w:placeholder>
              <w:docPart w:val="4AB31CA83F0B4061B1BC123A7A51FDA1"/>
            </w:placeholder>
            <w:showingPlcHdr/>
            <w:dropDownList>
              <w:listItem w:displayText="College of Dental Medicine" w:value="College of Dental Medicine"/>
              <w:listItem w:displayText="College of Health Sciences" w:value="College of Health Sciences"/>
              <w:listItem w:displayText="College of Medicine" w:value="College of Medicine"/>
              <w:listItem w:displayText="College of Pharmacy" w:value="College of Pharmacy"/>
              <w:listItem w:displayText="College of Nursing" w:value="College of Nursing"/>
            </w:dropDownList>
          </w:sdtPr>
          <w:sdtContent>
            <w:tc>
              <w:tcPr>
                <w:tcW w:w="4050" w:type="dxa"/>
                <w:vAlign w:val="center"/>
              </w:tcPr>
              <w:p w14:paraId="1E6D9B32" w14:textId="77777777" w:rsidR="00557C08" w:rsidRPr="00EB4F7F" w:rsidRDefault="00557C08" w:rsidP="00557C08">
                <w:pPr>
                  <w:spacing w:after="160" w:line="259" w:lineRule="auto"/>
                  <w:rPr>
                    <w:rFonts w:ascii="Verdana" w:hAnsi="Verdana"/>
                    <w:sz w:val="18"/>
                    <w:szCs w:val="18"/>
                  </w:rPr>
                </w:pPr>
                <w:r w:rsidRPr="00557C08">
                  <w:rPr>
                    <w:rStyle w:val="PlaceholderText"/>
                    <w:rFonts w:ascii="Verdana" w:hAnsi="Verdana"/>
                    <w:color w:val="A6A6A6" w:themeColor="background1" w:themeShade="A6"/>
                    <w:sz w:val="18"/>
                    <w:szCs w:val="18"/>
                  </w:rPr>
                  <w:t>Select a College.</w:t>
                </w:r>
              </w:p>
            </w:tc>
          </w:sdtContent>
        </w:sdt>
      </w:tr>
      <w:tr w:rsidR="00557C08" w:rsidRPr="00EB4F7F" w14:paraId="5902FA6A" w14:textId="77777777" w:rsidTr="00557C08">
        <w:trPr>
          <w:trHeight w:val="432"/>
        </w:trPr>
        <w:tc>
          <w:tcPr>
            <w:tcW w:w="3420" w:type="dxa"/>
            <w:shd w:val="clear" w:color="auto" w:fill="E5DFEC"/>
          </w:tcPr>
          <w:p w14:paraId="688BFF3A" w14:textId="77777777" w:rsidR="00557C08" w:rsidRPr="00557C08" w:rsidRDefault="00557C08" w:rsidP="00557C08">
            <w:pPr>
              <w:jc w:val="right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557C08">
              <w:rPr>
                <w:rFonts w:ascii="Verdana" w:hAnsi="Verdana"/>
                <w:b/>
                <w:bCs/>
                <w:sz w:val="18"/>
                <w:szCs w:val="18"/>
              </w:rPr>
              <w:t>Department</w:t>
            </w:r>
          </w:p>
        </w:tc>
        <w:tc>
          <w:tcPr>
            <w:tcW w:w="4050" w:type="dxa"/>
            <w:vAlign w:val="center"/>
          </w:tcPr>
          <w:sdt>
            <w:sdtPr>
              <w:rPr>
                <w:rFonts w:ascii="Verdana" w:hAnsi="Verdana"/>
              </w:rPr>
              <w:alias w:val="Select a department"/>
              <w:tag w:val="Select a department"/>
              <w:id w:val="897314905"/>
              <w:placeholder>
                <w:docPart w:val="EA0C295CC21E4F20A6FFA1E82AB55E48"/>
              </w:placeholder>
              <w:showingPlcHdr/>
              <w:dropDownList>
                <w:listItem w:displayText="CDEN | Pre-clinical Oral Health Sciences" w:value="CDEN | Pre-clinical Oral Health Sciences"/>
                <w:listItem w:displayText="CDEN | Clinical oral Health Sciences" w:value="CDEN | Clinical oral Health Sciences"/>
                <w:listItem w:displayText="CHS | Biomedical Sciences" w:value="CHS | Biomedical Sciences"/>
                <w:listItem w:displayText="CHS | Human Nutrition" w:value="CHS | Human Nutrition"/>
                <w:listItem w:displayText="CHS | Physical therapy and Rehabilitation" w:value="CHS | Physical therapy and Rehabilitation"/>
                <w:listItem w:displayText="CHS | Public Health" w:value="CHS | Public Health"/>
                <w:listItem w:displayText="CMED | Basic Medical Science" w:value="CMED | Basic Medical Science"/>
                <w:listItem w:displayText="CMED | Clinical Science" w:value="CMED | Clinical Science"/>
                <w:listItem w:displayText="CMED | Population Medicine" w:value="CMED | Population Medicine"/>
                <w:listItem w:displayText="CPH | Clinical Pharmacy &amp; Practice" w:value="CPH | Clinical Pharmacy &amp; Practice"/>
                <w:listItem w:displayText="CPH | Pharmaceutical Sciences" w:value="CPH | Pharmaceutical Sciences"/>
                <w:listItem w:displayText="Not applicable (subject-specific college)" w:value="Not applicable (subject-specific college)"/>
              </w:dropDownList>
            </w:sdtPr>
            <w:sdtContent>
              <w:p w14:paraId="5DCB3D7E" w14:textId="77777777" w:rsidR="00557C08" w:rsidRPr="00EB4F7F" w:rsidRDefault="00557C08" w:rsidP="00557C08">
                <w:pPr>
                  <w:spacing w:after="160" w:line="259" w:lineRule="auto"/>
                  <w:rPr>
                    <w:rFonts w:ascii="Verdana" w:hAnsi="Verdana"/>
                    <w:sz w:val="18"/>
                    <w:szCs w:val="18"/>
                  </w:rPr>
                </w:pPr>
                <w:r w:rsidRPr="00557C08">
                  <w:rPr>
                    <w:rStyle w:val="PlaceholderText"/>
                    <w:rFonts w:ascii="Verdana" w:hAnsi="Verdana"/>
                    <w:color w:val="A6A6A6" w:themeColor="background1" w:themeShade="A6"/>
                    <w:sz w:val="18"/>
                    <w:szCs w:val="18"/>
                  </w:rPr>
                  <w:t>Select a Department.</w:t>
                </w:r>
              </w:p>
            </w:sdtContent>
          </w:sdt>
        </w:tc>
      </w:tr>
      <w:tr w:rsidR="00557C08" w:rsidRPr="00EB4F7F" w14:paraId="5EFC85AC" w14:textId="77777777" w:rsidTr="00557C08">
        <w:trPr>
          <w:trHeight w:val="432"/>
        </w:trPr>
        <w:tc>
          <w:tcPr>
            <w:tcW w:w="3420" w:type="dxa"/>
            <w:shd w:val="clear" w:color="auto" w:fill="E5DFEC"/>
          </w:tcPr>
          <w:p w14:paraId="624DA712" w14:textId="77777777" w:rsidR="00557C08" w:rsidRPr="00557C08" w:rsidRDefault="00557C08" w:rsidP="00557C08">
            <w:pPr>
              <w:jc w:val="right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557C08">
              <w:rPr>
                <w:rFonts w:ascii="Verdana" w:hAnsi="Verdana"/>
                <w:b/>
                <w:bCs/>
                <w:sz w:val="18"/>
                <w:szCs w:val="18"/>
              </w:rPr>
              <w:t>Program</w:t>
            </w:r>
          </w:p>
        </w:tc>
        <w:sdt>
          <w:sdtPr>
            <w:rPr>
              <w:rFonts w:ascii="Verdana" w:hAnsi="Verdana"/>
              <w:sz w:val="18"/>
              <w:szCs w:val="18"/>
            </w:rPr>
            <w:id w:val="1698892584"/>
            <w:placeholder>
              <w:docPart w:val="E401ECF46BE04E8B9CFCF456976E52F7"/>
            </w:placeholder>
            <w:showingPlcHdr/>
          </w:sdtPr>
          <w:sdtContent>
            <w:tc>
              <w:tcPr>
                <w:tcW w:w="4050" w:type="dxa"/>
                <w:vAlign w:val="center"/>
              </w:tcPr>
              <w:p w14:paraId="580F5353" w14:textId="77777777" w:rsidR="00557C08" w:rsidRPr="00EB4F7F" w:rsidRDefault="00557C08" w:rsidP="00557C08">
                <w:pPr>
                  <w:spacing w:after="160" w:line="259" w:lineRule="auto"/>
                  <w:rPr>
                    <w:rFonts w:ascii="Verdana" w:hAnsi="Verdana"/>
                    <w:sz w:val="18"/>
                    <w:szCs w:val="18"/>
                  </w:rPr>
                </w:pPr>
                <w:r w:rsidRPr="00557C08">
                  <w:rPr>
                    <w:rStyle w:val="PlaceholderText"/>
                    <w:rFonts w:ascii="Verdana" w:hAnsi="Verdana"/>
                    <w:color w:val="A6A6A6" w:themeColor="background1" w:themeShade="A6"/>
                    <w:sz w:val="18"/>
                    <w:szCs w:val="18"/>
                  </w:rPr>
                  <w:t>Program title.</w:t>
                </w:r>
              </w:p>
            </w:tc>
          </w:sdtContent>
        </w:sdt>
      </w:tr>
      <w:tr w:rsidR="00557C08" w:rsidRPr="00EB4F7F" w14:paraId="01025887" w14:textId="77777777" w:rsidTr="00557C08">
        <w:trPr>
          <w:trHeight w:val="432"/>
        </w:trPr>
        <w:tc>
          <w:tcPr>
            <w:tcW w:w="3420" w:type="dxa"/>
            <w:shd w:val="clear" w:color="auto" w:fill="E5DFEC"/>
          </w:tcPr>
          <w:p w14:paraId="18A0EE41" w14:textId="77777777" w:rsidR="00557C08" w:rsidRPr="00557C08" w:rsidRDefault="00557C08" w:rsidP="00557C08">
            <w:pPr>
              <w:jc w:val="right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557C08">
              <w:rPr>
                <w:rFonts w:ascii="Verdana" w:hAnsi="Verdana"/>
                <w:b/>
                <w:bCs/>
                <w:sz w:val="18"/>
                <w:szCs w:val="18"/>
              </w:rPr>
              <w:t>Tentative date for the site visit</w:t>
            </w:r>
          </w:p>
        </w:tc>
        <w:sdt>
          <w:sdtPr>
            <w:rPr>
              <w:rFonts w:ascii="Verdana" w:hAnsi="Verdana"/>
              <w:sz w:val="18"/>
              <w:szCs w:val="18"/>
            </w:rPr>
            <w:id w:val="1370875112"/>
            <w:placeholder>
              <w:docPart w:val="732867BBDD97498798D9539D4EF37442"/>
            </w:placeholder>
            <w:showingPlcHdr/>
          </w:sdtPr>
          <w:sdtContent>
            <w:tc>
              <w:tcPr>
                <w:tcW w:w="4050" w:type="dxa"/>
                <w:vAlign w:val="center"/>
              </w:tcPr>
              <w:p w14:paraId="70E0F420" w14:textId="77777777" w:rsidR="00557C08" w:rsidRPr="00EB4F7F" w:rsidRDefault="00557C08" w:rsidP="00557C08">
                <w:pPr>
                  <w:rPr>
                    <w:rFonts w:ascii="Verdana" w:hAnsi="Verdana"/>
                    <w:sz w:val="18"/>
                    <w:szCs w:val="18"/>
                  </w:rPr>
                </w:pPr>
                <w:r>
                  <w:rPr>
                    <w:rStyle w:val="PlaceholderText"/>
                    <w:rFonts w:ascii="Verdana" w:hAnsi="Verdana"/>
                    <w:color w:val="A6A6A6" w:themeColor="background1" w:themeShade="A6"/>
                    <w:sz w:val="18"/>
                    <w:szCs w:val="18"/>
                  </w:rPr>
                  <w:t>Month/year</w:t>
                </w:r>
                <w:r w:rsidRPr="00557C08">
                  <w:rPr>
                    <w:rStyle w:val="PlaceholderText"/>
                    <w:rFonts w:ascii="Verdana" w:hAnsi="Verdana"/>
                    <w:color w:val="A6A6A6" w:themeColor="background1" w:themeShade="A6"/>
                    <w:sz w:val="18"/>
                    <w:szCs w:val="18"/>
                  </w:rPr>
                  <w:t>.</w:t>
                </w:r>
              </w:p>
            </w:tc>
          </w:sdtContent>
        </w:sdt>
      </w:tr>
    </w:tbl>
    <w:p w14:paraId="520AF1E8" w14:textId="77777777" w:rsidR="00557C08" w:rsidRDefault="00557C08"/>
    <w:tbl>
      <w:tblPr>
        <w:tblStyle w:val="TableGridLight"/>
        <w:tblW w:w="13706" w:type="dxa"/>
        <w:tblInd w:w="-725" w:type="dxa"/>
        <w:tblBorders>
          <w:top w:val="single" w:sz="4" w:space="0" w:color="E5DFEC"/>
          <w:left w:val="single" w:sz="4" w:space="0" w:color="E5DFEC"/>
          <w:bottom w:val="single" w:sz="4" w:space="0" w:color="E5DFEC"/>
          <w:right w:val="single" w:sz="4" w:space="0" w:color="E5DFEC"/>
          <w:insideH w:val="single" w:sz="4" w:space="0" w:color="E5DFEC"/>
          <w:insideV w:val="single" w:sz="4" w:space="0" w:color="E5DFEC"/>
        </w:tblBorders>
        <w:tblLayout w:type="fixed"/>
        <w:tblLook w:val="04A0" w:firstRow="1" w:lastRow="0" w:firstColumn="1" w:lastColumn="0" w:noHBand="0" w:noVBand="1"/>
      </w:tblPr>
      <w:tblGrid>
        <w:gridCol w:w="1958"/>
        <w:gridCol w:w="1958"/>
        <w:gridCol w:w="1958"/>
        <w:gridCol w:w="1958"/>
        <w:gridCol w:w="1958"/>
        <w:gridCol w:w="1958"/>
        <w:gridCol w:w="1958"/>
      </w:tblGrid>
      <w:tr w:rsidR="00557C08" w:rsidRPr="00EB4F7F" w14:paraId="7F323EF8" w14:textId="77777777" w:rsidTr="00192DB1">
        <w:trPr>
          <w:trHeight w:val="1152"/>
        </w:trPr>
        <w:tc>
          <w:tcPr>
            <w:tcW w:w="1958" w:type="dxa"/>
            <w:shd w:val="clear" w:color="auto" w:fill="E5DFEC"/>
            <w:vAlign w:val="center"/>
          </w:tcPr>
          <w:p w14:paraId="08EF3A56" w14:textId="77777777" w:rsidR="00EB4F7F" w:rsidRPr="00EB4F7F" w:rsidRDefault="00557C08" w:rsidP="00557C08">
            <w:pPr>
              <w:spacing w:after="160" w:line="259" w:lineRule="auto"/>
              <w:rPr>
                <w:rFonts w:ascii="Verdana" w:hAnsi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Full name</w:t>
            </w:r>
          </w:p>
        </w:tc>
        <w:tc>
          <w:tcPr>
            <w:tcW w:w="1958" w:type="dxa"/>
            <w:shd w:val="clear" w:color="auto" w:fill="E5DFEC"/>
            <w:vAlign w:val="center"/>
          </w:tcPr>
          <w:p w14:paraId="5C9DA725" w14:textId="77777777" w:rsidR="00EB4F7F" w:rsidRPr="00EB4F7F" w:rsidRDefault="00EB4F7F" w:rsidP="00557C08">
            <w:pPr>
              <w:spacing w:after="160" w:line="259" w:lineRule="auto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EB4F7F">
              <w:rPr>
                <w:rFonts w:ascii="Verdana" w:hAnsi="Verdana"/>
                <w:b/>
                <w:bCs/>
                <w:sz w:val="18"/>
                <w:szCs w:val="18"/>
              </w:rPr>
              <w:t>Rank</w:t>
            </w:r>
            <w:r w:rsidR="00557C08">
              <w:rPr>
                <w:rFonts w:ascii="Verdana" w:hAnsi="Verdana"/>
                <w:b/>
                <w:bCs/>
                <w:sz w:val="18"/>
                <w:szCs w:val="18"/>
              </w:rPr>
              <w:t xml:space="preserve"> &amp; Position</w:t>
            </w:r>
          </w:p>
        </w:tc>
        <w:tc>
          <w:tcPr>
            <w:tcW w:w="1958" w:type="dxa"/>
            <w:shd w:val="clear" w:color="auto" w:fill="E5DFEC"/>
            <w:vAlign w:val="center"/>
          </w:tcPr>
          <w:p w14:paraId="27220F3C" w14:textId="77777777" w:rsidR="00EB4F7F" w:rsidRPr="00EB4F7F" w:rsidRDefault="00EB4F7F" w:rsidP="00557C08">
            <w:pPr>
              <w:spacing w:after="160" w:line="259" w:lineRule="auto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EB4F7F">
              <w:rPr>
                <w:rFonts w:ascii="Verdana" w:hAnsi="Verdana"/>
                <w:b/>
                <w:bCs/>
                <w:sz w:val="18"/>
                <w:szCs w:val="18"/>
              </w:rPr>
              <w:t>Affiliation</w:t>
            </w:r>
          </w:p>
        </w:tc>
        <w:tc>
          <w:tcPr>
            <w:tcW w:w="1958" w:type="dxa"/>
            <w:shd w:val="clear" w:color="auto" w:fill="E5DFEC"/>
            <w:vAlign w:val="center"/>
          </w:tcPr>
          <w:p w14:paraId="60AF2DA3" w14:textId="77777777" w:rsidR="00EB4F7F" w:rsidRPr="00557C08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  <w:r w:rsidRPr="00EB4F7F">
              <w:rPr>
                <w:rFonts w:ascii="Verdana" w:hAnsi="Verdana"/>
                <w:b/>
                <w:bCs/>
                <w:sz w:val="18"/>
                <w:szCs w:val="18"/>
              </w:rPr>
              <w:t>Location</w:t>
            </w:r>
            <w:r w:rsidR="00557C08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="00557C08">
              <w:rPr>
                <w:rFonts w:ascii="Verdana" w:hAnsi="Verdana"/>
                <w:sz w:val="18"/>
                <w:szCs w:val="18"/>
              </w:rPr>
              <w:t>[City, Country]</w:t>
            </w:r>
          </w:p>
        </w:tc>
        <w:tc>
          <w:tcPr>
            <w:tcW w:w="1958" w:type="dxa"/>
            <w:shd w:val="clear" w:color="auto" w:fill="E5DFEC"/>
            <w:vAlign w:val="center"/>
          </w:tcPr>
          <w:p w14:paraId="3B76B2F0" w14:textId="77777777" w:rsidR="00EB4F7F" w:rsidRPr="00557C08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  <w:r w:rsidRPr="00EB4F7F">
              <w:rPr>
                <w:rFonts w:ascii="Verdana" w:hAnsi="Verdana"/>
                <w:b/>
                <w:bCs/>
                <w:sz w:val="18"/>
                <w:szCs w:val="18"/>
              </w:rPr>
              <w:t>Contact info</w:t>
            </w:r>
            <w:r w:rsidR="00557C08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="00557C08">
              <w:rPr>
                <w:rFonts w:ascii="Verdana" w:hAnsi="Verdana"/>
                <w:sz w:val="18"/>
                <w:szCs w:val="18"/>
              </w:rPr>
              <w:t>[phone &amp; email]</w:t>
            </w:r>
          </w:p>
        </w:tc>
        <w:tc>
          <w:tcPr>
            <w:tcW w:w="1958" w:type="dxa"/>
            <w:shd w:val="clear" w:color="auto" w:fill="E5DFEC"/>
            <w:vAlign w:val="center"/>
          </w:tcPr>
          <w:p w14:paraId="53BB6A2B" w14:textId="77777777" w:rsidR="00EB4F7F" w:rsidRPr="00557C08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  <w:r w:rsidRPr="00EB4F7F">
              <w:rPr>
                <w:rFonts w:ascii="Verdana" w:hAnsi="Verdana"/>
                <w:b/>
                <w:bCs/>
                <w:sz w:val="18"/>
                <w:szCs w:val="18"/>
              </w:rPr>
              <w:t>Expertise</w:t>
            </w:r>
            <w:r w:rsidR="00557C08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="00557C08">
              <w:rPr>
                <w:rFonts w:ascii="Verdana" w:hAnsi="Verdana"/>
                <w:sz w:val="18"/>
                <w:szCs w:val="18"/>
              </w:rPr>
              <w:t>[brief description of their expertise relevant to the program]</w:t>
            </w:r>
          </w:p>
        </w:tc>
        <w:tc>
          <w:tcPr>
            <w:tcW w:w="1958" w:type="dxa"/>
            <w:shd w:val="clear" w:color="auto" w:fill="E5DFEC"/>
            <w:vAlign w:val="center"/>
          </w:tcPr>
          <w:p w14:paraId="57E4CA50" w14:textId="77777777" w:rsidR="00EB4F7F" w:rsidRPr="00557C08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  <w:r w:rsidRPr="00EB4F7F">
              <w:rPr>
                <w:rFonts w:ascii="Verdana" w:hAnsi="Verdana"/>
                <w:b/>
                <w:bCs/>
                <w:sz w:val="18"/>
                <w:szCs w:val="18"/>
              </w:rPr>
              <w:t>CV</w:t>
            </w:r>
            <w:r w:rsidR="00557C08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="00557C08">
              <w:rPr>
                <w:rFonts w:ascii="Verdana" w:hAnsi="Verdana"/>
                <w:sz w:val="18"/>
                <w:szCs w:val="18"/>
              </w:rPr>
              <w:t>[attachment or LinkedIn Profile]</w:t>
            </w:r>
          </w:p>
        </w:tc>
      </w:tr>
      <w:tr w:rsidR="00EB4F7F" w:rsidRPr="00EB4F7F" w14:paraId="3E6BEB7C" w14:textId="77777777" w:rsidTr="00192DB1">
        <w:trPr>
          <w:trHeight w:val="1152"/>
        </w:trPr>
        <w:tc>
          <w:tcPr>
            <w:tcW w:w="1958" w:type="dxa"/>
          </w:tcPr>
          <w:p w14:paraId="45A69D1D" w14:textId="77777777" w:rsidR="00EB4F7F" w:rsidRPr="00EB4F7F" w:rsidRDefault="00EB4F7F" w:rsidP="00557C0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3E64677" w14:textId="77777777" w:rsidR="00EB4F7F" w:rsidRPr="00EB4F7F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42A1068" w14:textId="77777777" w:rsidR="00EB4F7F" w:rsidRPr="00EB4F7F" w:rsidRDefault="00EB4F7F" w:rsidP="00FD721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CC44311" w14:textId="77777777" w:rsidR="00EB4F7F" w:rsidRPr="00EB4F7F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04DC27C" w14:textId="77777777" w:rsidR="00EB4F7F" w:rsidRPr="00EB4F7F" w:rsidRDefault="00EB4F7F" w:rsidP="00FD721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22AEAB0" w14:textId="77777777" w:rsidR="00EB4F7F" w:rsidRPr="00EB4F7F" w:rsidRDefault="00EB4F7F" w:rsidP="00557C0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37A1B08" w14:textId="77777777" w:rsidR="00EB4F7F" w:rsidRPr="00EB4F7F" w:rsidRDefault="00EB4F7F" w:rsidP="00FD721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</w:tr>
      <w:tr w:rsidR="00EB4F7F" w:rsidRPr="00EB4F7F" w14:paraId="37B1007C" w14:textId="77777777" w:rsidTr="00192DB1">
        <w:trPr>
          <w:trHeight w:val="1152"/>
        </w:trPr>
        <w:tc>
          <w:tcPr>
            <w:tcW w:w="1958" w:type="dxa"/>
          </w:tcPr>
          <w:p w14:paraId="4D35BBE7" w14:textId="77777777" w:rsidR="00EB4F7F" w:rsidRPr="00EB4F7F" w:rsidRDefault="00EB4F7F" w:rsidP="00557C0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1766E2D" w14:textId="77777777" w:rsidR="00EB4F7F" w:rsidRPr="00EB4F7F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76D8558" w14:textId="77777777" w:rsidR="00EB4F7F" w:rsidRPr="00EB4F7F" w:rsidRDefault="00EB4F7F" w:rsidP="00FD721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1FA1685F" w14:textId="77777777" w:rsidR="00EB4F7F" w:rsidRPr="00EB4F7F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E2DD177" w14:textId="77777777" w:rsidR="00EB4F7F" w:rsidRPr="00EB4F7F" w:rsidRDefault="00EB4F7F" w:rsidP="00FD721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EC98A9D" w14:textId="77777777" w:rsidR="00EB4F7F" w:rsidRPr="00EB4F7F" w:rsidRDefault="00EB4F7F" w:rsidP="00557C0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4D76E58" w14:textId="77777777" w:rsidR="00EB4F7F" w:rsidRPr="00EB4F7F" w:rsidRDefault="00EB4F7F" w:rsidP="00FD721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</w:tr>
      <w:bookmarkEnd w:id="0"/>
      <w:tr w:rsidR="00EB4F7F" w:rsidRPr="00EB4F7F" w14:paraId="276D61CA" w14:textId="77777777" w:rsidTr="00192DB1">
        <w:trPr>
          <w:trHeight w:val="1152"/>
        </w:trPr>
        <w:tc>
          <w:tcPr>
            <w:tcW w:w="1958" w:type="dxa"/>
          </w:tcPr>
          <w:p w14:paraId="1C6C58B6" w14:textId="77777777" w:rsidR="00EB4F7F" w:rsidRPr="00EB4F7F" w:rsidRDefault="00EB4F7F" w:rsidP="00557C0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393F26C" w14:textId="77777777" w:rsidR="00EB4F7F" w:rsidRPr="00EB4F7F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DC7C477" w14:textId="77777777" w:rsidR="00EB4F7F" w:rsidRPr="00EB4F7F" w:rsidRDefault="00EB4F7F" w:rsidP="00FD721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3C90204" w14:textId="77777777" w:rsidR="00EB4F7F" w:rsidRPr="00EB4F7F" w:rsidRDefault="00EB4F7F" w:rsidP="00557C0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15F25CC" w14:textId="77777777" w:rsidR="00EB4F7F" w:rsidRPr="00EB4F7F" w:rsidRDefault="00EB4F7F" w:rsidP="00FD721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1A39F4DA" w14:textId="77777777" w:rsidR="00EB4F7F" w:rsidRPr="00EB4F7F" w:rsidRDefault="00EB4F7F" w:rsidP="00557C08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C731EB2" w14:textId="77777777" w:rsidR="00EB4F7F" w:rsidRPr="00EB4F7F" w:rsidRDefault="00EB4F7F" w:rsidP="00FD721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2A4D5508" w14:textId="77777777" w:rsidR="00557C08" w:rsidRPr="00EB4F7F" w:rsidRDefault="00557C08" w:rsidP="00557C08">
      <w:pPr>
        <w:spacing w:before="120" w:after="120"/>
        <w:ind w:hanging="720"/>
        <w:rPr>
          <w:rFonts w:ascii="Verdana" w:hAnsi="Verdana"/>
          <w:sz w:val="20"/>
          <w:szCs w:val="20"/>
        </w:rPr>
      </w:pPr>
      <w:r w:rsidRPr="00557C08">
        <w:rPr>
          <w:rFonts w:ascii="Verdana" w:hAnsi="Verdana"/>
          <w:b/>
          <w:bCs/>
          <w:sz w:val="18"/>
          <w:szCs w:val="18"/>
        </w:rPr>
        <w:t>Important note</w:t>
      </w:r>
      <w:r>
        <w:rPr>
          <w:rFonts w:ascii="Verdana" w:hAnsi="Verdana"/>
          <w:sz w:val="18"/>
          <w:szCs w:val="18"/>
        </w:rPr>
        <w:t>: Kindly e</w:t>
      </w:r>
      <w:r w:rsidRPr="001C5F58">
        <w:rPr>
          <w:rFonts w:ascii="Verdana" w:hAnsi="Verdana"/>
          <w:sz w:val="18"/>
          <w:szCs w:val="18"/>
        </w:rPr>
        <w:t xml:space="preserve">nsure that the </w:t>
      </w:r>
      <w:r>
        <w:rPr>
          <w:rFonts w:ascii="Verdana" w:hAnsi="Verdana"/>
          <w:sz w:val="18"/>
          <w:szCs w:val="18"/>
        </w:rPr>
        <w:t xml:space="preserve">shortlisted </w:t>
      </w:r>
      <w:r w:rsidRPr="001C5F58">
        <w:rPr>
          <w:rFonts w:ascii="Verdana" w:hAnsi="Verdana"/>
          <w:sz w:val="18"/>
          <w:szCs w:val="18"/>
        </w:rPr>
        <w:t xml:space="preserve">external reviewers have no conflicts of interest </w:t>
      </w:r>
      <w:r>
        <w:rPr>
          <w:rFonts w:ascii="Verdana" w:hAnsi="Verdana"/>
          <w:sz w:val="18"/>
          <w:szCs w:val="18"/>
        </w:rPr>
        <w:t xml:space="preserve">related to </w:t>
      </w:r>
      <w:r w:rsidRPr="001C5F58">
        <w:rPr>
          <w:rFonts w:ascii="Verdana" w:hAnsi="Verdana"/>
          <w:sz w:val="18"/>
          <w:szCs w:val="18"/>
        </w:rPr>
        <w:t>your program</w:t>
      </w:r>
      <w:r>
        <w:rPr>
          <w:rFonts w:ascii="Verdana" w:hAnsi="Verdana"/>
          <w:sz w:val="18"/>
          <w:szCs w:val="18"/>
        </w:rPr>
        <w:t>.</w:t>
      </w:r>
      <w:bookmarkEnd w:id="1"/>
    </w:p>
    <w:sectPr w:rsidR="00557C08" w:rsidRPr="00EB4F7F" w:rsidSect="00EE44EB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D5299" w14:textId="77777777" w:rsidR="00EE44EB" w:rsidRDefault="00EE44EB" w:rsidP="00EB4F7F">
      <w:pPr>
        <w:spacing w:after="0" w:line="240" w:lineRule="auto"/>
      </w:pPr>
      <w:r>
        <w:separator/>
      </w:r>
    </w:p>
  </w:endnote>
  <w:endnote w:type="continuationSeparator" w:id="0">
    <w:p w14:paraId="2F79CD01" w14:textId="77777777" w:rsidR="00EE44EB" w:rsidRDefault="00EE44EB" w:rsidP="00EB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8C378" w14:textId="77777777" w:rsidR="00EE44EB" w:rsidRDefault="00EE44EB" w:rsidP="00EB4F7F">
      <w:pPr>
        <w:spacing w:after="0" w:line="240" w:lineRule="auto"/>
      </w:pPr>
      <w:r>
        <w:separator/>
      </w:r>
    </w:p>
  </w:footnote>
  <w:footnote w:type="continuationSeparator" w:id="0">
    <w:p w14:paraId="3CA58543" w14:textId="77777777" w:rsidR="00EE44EB" w:rsidRDefault="00EE44EB" w:rsidP="00EB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E85A0" w14:textId="77777777" w:rsidR="00EB4F7F" w:rsidRDefault="00EB4F7F" w:rsidP="00FD7218">
    <w:pPr>
      <w:pStyle w:val="Header"/>
      <w:bidi/>
      <w:rPr>
        <w:rFonts w:ascii="Sakkal Majalla" w:hAnsi="Sakkal Majalla" w:cs="Sakkal Majalla"/>
        <w:b/>
        <w:bCs/>
        <w:noProof/>
        <w:color w:val="4E316C"/>
        <w:sz w:val="30"/>
        <w:szCs w:val="30"/>
        <w:lang w:bidi="ar-QA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E0D835E" wp14:editId="1775A09E">
          <wp:simplePos x="0" y="0"/>
          <wp:positionH relativeFrom="margin">
            <wp:posOffset>-407262</wp:posOffset>
          </wp:positionH>
          <wp:positionV relativeFrom="margin">
            <wp:posOffset>-640392</wp:posOffset>
          </wp:positionV>
          <wp:extent cx="2676525" cy="422910"/>
          <wp:effectExtent l="0" t="0" r="9525" b="0"/>
          <wp:wrapSquare wrapText="bothSides"/>
          <wp:docPr id="1441238731" name="Picture 1441238731" descr="Update logo Health-color-LATES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pdate logo Health-color-LATES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6525" cy="422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Sakkal Majalla" w:hAnsi="Sakkal Majalla" w:cs="Sakkal Majalla"/>
        <w:b/>
        <w:bCs/>
        <w:noProof/>
        <w:color w:val="4E316C"/>
        <w:sz w:val="30"/>
        <w:szCs w:val="30"/>
        <w:rtl/>
        <w:lang w:bidi="ar-QA"/>
      </w:rPr>
      <w:t>قسم الجودة الأكاديمية</w:t>
    </w:r>
  </w:p>
  <w:p w14:paraId="1FA919CD" w14:textId="77777777" w:rsidR="00EB4F7F" w:rsidRDefault="00EB4F7F" w:rsidP="00EB4F7F">
    <w:pPr>
      <w:pStyle w:val="Header"/>
      <w:bidi/>
      <w:rPr>
        <w:rFonts w:ascii="Verdana" w:hAnsi="Verdana" w:cs="Sakkal Majalla"/>
        <w:b/>
        <w:bCs/>
        <w:noProof/>
        <w:color w:val="4E316C"/>
        <w:rtl/>
        <w:lang w:bidi="ar-QA"/>
      </w:rPr>
    </w:pPr>
    <w:r>
      <w:rPr>
        <w:rFonts w:ascii="Verdana" w:hAnsi="Verdana" w:cs="Sakkal Majalla"/>
        <w:b/>
        <w:bCs/>
        <w:noProof/>
        <w:color w:val="4E316C"/>
        <w:lang w:val="en-GB" w:bidi="ar-QA"/>
      </w:rPr>
      <w:t xml:space="preserve">Academic Quality </w:t>
    </w:r>
    <w:r>
      <w:rPr>
        <w:rFonts w:ascii="Verdana" w:hAnsi="Verdana" w:cs="Sakkal Majalla"/>
        <w:b/>
        <w:bCs/>
        <w:noProof/>
        <w:color w:val="4E316C"/>
        <w:lang w:bidi="ar-QA"/>
      </w:rPr>
      <w:t>Department</w:t>
    </w:r>
  </w:p>
  <w:p w14:paraId="354F9CAC" w14:textId="77777777" w:rsidR="00EB4F7F" w:rsidRDefault="00EB4F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F6A61"/>
    <w:multiLevelType w:val="hybridMultilevel"/>
    <w:tmpl w:val="F2CE6D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C32820"/>
    <w:multiLevelType w:val="hybridMultilevel"/>
    <w:tmpl w:val="1FB60ABC"/>
    <w:lvl w:ilvl="0" w:tplc="BFFE0D0E">
      <w:start w:val="1"/>
      <w:numFmt w:val="bullet"/>
      <w:lvlText w:val=""/>
      <w:lvlJc w:val="left"/>
      <w:pPr>
        <w:ind w:left="-27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2" w15:restartNumberingAfterBreak="0">
    <w:nsid w:val="55A604E6"/>
    <w:multiLevelType w:val="hybridMultilevel"/>
    <w:tmpl w:val="1DE8B3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1760798">
    <w:abstractNumId w:val="2"/>
  </w:num>
  <w:num w:numId="2" w16cid:durableId="777985121">
    <w:abstractNumId w:val="0"/>
  </w:num>
  <w:num w:numId="3" w16cid:durableId="14577180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tzA0MTCzNLIwMbRU0lEKTi0uzszPAykwrAUACJLESywAAAA="/>
  </w:docVars>
  <w:rsids>
    <w:rsidRoot w:val="00EB4F7F"/>
    <w:rsid w:val="00192DB1"/>
    <w:rsid w:val="001C1632"/>
    <w:rsid w:val="001C5F58"/>
    <w:rsid w:val="003F0464"/>
    <w:rsid w:val="00557C08"/>
    <w:rsid w:val="009E1C5C"/>
    <w:rsid w:val="00AA0BF8"/>
    <w:rsid w:val="00C009DD"/>
    <w:rsid w:val="00EA5B47"/>
    <w:rsid w:val="00EB4F7F"/>
    <w:rsid w:val="00EE44EB"/>
    <w:rsid w:val="00F47A7E"/>
    <w:rsid w:val="00FD7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9BA8FE"/>
  <w15:chartTrackingRefBased/>
  <w15:docId w15:val="{48ADFA9F-5258-44A9-81C1-6E3CA6C74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4F7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B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F7F"/>
  </w:style>
  <w:style w:type="paragraph" w:styleId="Footer">
    <w:name w:val="footer"/>
    <w:basedOn w:val="Normal"/>
    <w:link w:val="FooterChar"/>
    <w:uiPriority w:val="99"/>
    <w:unhideWhenUsed/>
    <w:rsid w:val="00EB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F7F"/>
  </w:style>
  <w:style w:type="table" w:styleId="TableGridLight">
    <w:name w:val="Grid Table Light"/>
    <w:basedOn w:val="TableNormal"/>
    <w:uiPriority w:val="40"/>
    <w:rsid w:val="00EB4F7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EB4F7F"/>
    <w:pPr>
      <w:ind w:left="720"/>
      <w:contextualSpacing/>
    </w:pPr>
  </w:style>
  <w:style w:type="paragraph" w:styleId="Revision">
    <w:name w:val="Revision"/>
    <w:hidden/>
    <w:uiPriority w:val="99"/>
    <w:semiHidden/>
    <w:rsid w:val="00FD7218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557C0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2D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D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AB31CA83F0B4061B1BC123A7A51F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78D40B-8BEE-4612-8FC6-DFB30951EED4}"/>
      </w:docPartPr>
      <w:docPartBody>
        <w:p w:rsidR="001651AD" w:rsidRDefault="001651AD" w:rsidP="001651AD">
          <w:pPr>
            <w:pStyle w:val="4AB31CA83F0B4061B1BC123A7A51FDA18"/>
          </w:pPr>
          <w:r w:rsidRPr="00557C08">
            <w:rPr>
              <w:rStyle w:val="PlaceholderText"/>
              <w:rFonts w:ascii="Verdana" w:hAnsi="Verdana"/>
              <w:color w:val="A6A6A6" w:themeColor="background1" w:themeShade="A6"/>
              <w:sz w:val="18"/>
              <w:szCs w:val="18"/>
            </w:rPr>
            <w:t>Select a College.</w:t>
          </w:r>
        </w:p>
      </w:docPartBody>
    </w:docPart>
    <w:docPart>
      <w:docPartPr>
        <w:name w:val="EA0C295CC21E4F20A6FFA1E82AB55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1CB8B-A8B9-4E06-BDEF-34DA487A0322}"/>
      </w:docPartPr>
      <w:docPartBody>
        <w:p w:rsidR="001651AD" w:rsidRDefault="001651AD" w:rsidP="001651AD">
          <w:pPr>
            <w:pStyle w:val="EA0C295CC21E4F20A6FFA1E82AB55E488"/>
          </w:pPr>
          <w:r w:rsidRPr="00557C08">
            <w:rPr>
              <w:rStyle w:val="PlaceholderText"/>
              <w:rFonts w:ascii="Verdana" w:hAnsi="Verdana"/>
              <w:color w:val="A6A6A6" w:themeColor="background1" w:themeShade="A6"/>
              <w:sz w:val="18"/>
              <w:szCs w:val="18"/>
            </w:rPr>
            <w:t>Select a Department.</w:t>
          </w:r>
        </w:p>
      </w:docPartBody>
    </w:docPart>
    <w:docPart>
      <w:docPartPr>
        <w:name w:val="E401ECF46BE04E8B9CFCF456976E5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812D8-32E0-4855-B70B-6D776E40846F}"/>
      </w:docPartPr>
      <w:docPartBody>
        <w:p w:rsidR="001651AD" w:rsidRDefault="001651AD" w:rsidP="001651AD">
          <w:pPr>
            <w:pStyle w:val="E401ECF46BE04E8B9CFCF456976E52F77"/>
          </w:pPr>
          <w:r w:rsidRPr="00557C08">
            <w:rPr>
              <w:rStyle w:val="PlaceholderText"/>
              <w:rFonts w:ascii="Verdana" w:hAnsi="Verdana"/>
              <w:color w:val="A6A6A6" w:themeColor="background1" w:themeShade="A6"/>
              <w:sz w:val="18"/>
              <w:szCs w:val="18"/>
            </w:rPr>
            <w:t>Program title.</w:t>
          </w:r>
        </w:p>
      </w:docPartBody>
    </w:docPart>
    <w:docPart>
      <w:docPartPr>
        <w:name w:val="732867BBDD97498798D9539D4EF37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A4AE8-4AFD-44DB-A11A-49165822A813}"/>
      </w:docPartPr>
      <w:docPartBody>
        <w:p w:rsidR="001651AD" w:rsidRDefault="001651AD" w:rsidP="001651AD">
          <w:pPr>
            <w:pStyle w:val="732867BBDD97498798D9539D4EF374426"/>
          </w:pPr>
          <w:r>
            <w:rPr>
              <w:rStyle w:val="PlaceholderText"/>
              <w:rFonts w:ascii="Verdana" w:hAnsi="Verdana"/>
              <w:color w:val="A6A6A6" w:themeColor="background1" w:themeShade="A6"/>
              <w:sz w:val="18"/>
              <w:szCs w:val="18"/>
            </w:rPr>
            <w:t>Month/year</w:t>
          </w:r>
          <w:r w:rsidRPr="00557C08">
            <w:rPr>
              <w:rStyle w:val="PlaceholderText"/>
              <w:rFonts w:ascii="Verdana" w:hAnsi="Verdana"/>
              <w:color w:val="A6A6A6" w:themeColor="background1" w:themeShade="A6"/>
              <w:sz w:val="18"/>
              <w:szCs w:val="18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51AD"/>
    <w:rsid w:val="001651AD"/>
    <w:rsid w:val="00AE0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51AD"/>
    <w:rPr>
      <w:color w:val="808080"/>
    </w:rPr>
  </w:style>
  <w:style w:type="paragraph" w:customStyle="1" w:styleId="4AB31CA83F0B4061B1BC123A7A51FDA18">
    <w:name w:val="4AB31CA83F0B4061B1BC123A7A51FDA18"/>
    <w:rsid w:val="001651AD"/>
    <w:rPr>
      <w:rFonts w:eastAsiaTheme="minorHAnsi"/>
      <w:kern w:val="0"/>
      <w14:ligatures w14:val="none"/>
    </w:rPr>
  </w:style>
  <w:style w:type="paragraph" w:customStyle="1" w:styleId="EA0C295CC21E4F20A6FFA1E82AB55E488">
    <w:name w:val="EA0C295CC21E4F20A6FFA1E82AB55E488"/>
    <w:rsid w:val="001651AD"/>
    <w:rPr>
      <w:rFonts w:eastAsiaTheme="minorHAnsi"/>
      <w:kern w:val="0"/>
      <w14:ligatures w14:val="none"/>
    </w:rPr>
  </w:style>
  <w:style w:type="paragraph" w:customStyle="1" w:styleId="E401ECF46BE04E8B9CFCF456976E52F77">
    <w:name w:val="E401ECF46BE04E8B9CFCF456976E52F77"/>
    <w:rsid w:val="001651AD"/>
    <w:rPr>
      <w:rFonts w:eastAsiaTheme="minorHAnsi"/>
      <w:kern w:val="0"/>
      <w14:ligatures w14:val="none"/>
    </w:rPr>
  </w:style>
  <w:style w:type="paragraph" w:customStyle="1" w:styleId="732867BBDD97498798D9539D4EF374426">
    <w:name w:val="732867BBDD97498798D9539D4EF374426"/>
    <w:rsid w:val="001651AD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74370</_dlc_DocId>
    <_dlc_DocIdUrl xmlns="4595ca7b-3a15-4971-af5f-cadc29c03e04">
      <Url>https://qataruniversity-prd.qu.edu.qa/_layouts/15/DocIdRedir.aspx?ID=QPT3VHF6MKWP-83287781-74370</Url>
      <Description>QPT3VHF6MKWP-83287781-74370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2876F2B-19B9-47DE-BB7F-B6A9DF4502CC}"/>
</file>

<file path=customXml/itemProps2.xml><?xml version="1.0" encoding="utf-8"?>
<ds:datastoreItem xmlns:ds="http://schemas.openxmlformats.org/officeDocument/2006/customXml" ds:itemID="{A6070EF7-80D3-4278-BD39-72B802B3E26B}"/>
</file>

<file path=customXml/itemProps3.xml><?xml version="1.0" encoding="utf-8"?>
<ds:datastoreItem xmlns:ds="http://schemas.openxmlformats.org/officeDocument/2006/customXml" ds:itemID="{27186110-CF44-494D-8C84-B754C56C7E22}"/>
</file>

<file path=customXml/itemProps4.xml><?xml version="1.0" encoding="utf-8"?>
<ds:datastoreItem xmlns:ds="http://schemas.openxmlformats.org/officeDocument/2006/customXml" ds:itemID="{1946D043-53B1-4059-9B15-2101AE14235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7</Words>
  <Characters>704</Characters>
  <Application>Microsoft Office Word</Application>
  <DocSecurity>0</DocSecurity>
  <Lines>4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QA Office_QU Health</dc:creator>
  <cp:keywords/>
  <dc:description/>
  <cp:lastModifiedBy>Ramzi Ali Yousef Ayesh</cp:lastModifiedBy>
  <cp:revision>1</cp:revision>
  <dcterms:created xsi:type="dcterms:W3CDTF">2024-02-21T08:02:00Z</dcterms:created>
  <dcterms:modified xsi:type="dcterms:W3CDTF">2024-02-21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GrammarlyDocumentId">
    <vt:lpwstr>82bef4223e71f46c70d1d1cf46a3d17e27af5b99642cbb8b09d766e91c1f2960</vt:lpwstr>
  </property>
  <property fmtid="{D5CDD505-2E9C-101B-9397-08002B2CF9AE}" pid="4" name="_dlc_DocIdItemGuid">
    <vt:lpwstr>6985bdab-00d7-41b9-b68e-9238b174535c</vt:lpwstr>
  </property>
</Properties>
</file>